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577EB2" w14:textId="77777777" w:rsidR="002447DD" w:rsidRPr="00C2643F" w:rsidRDefault="006F4C0C" w:rsidP="006F4C0C">
      <w:pPr>
        <w:rPr>
          <w:i/>
          <w:iCs/>
        </w:rPr>
      </w:pPr>
      <w:r w:rsidRPr="006F4C0C">
        <w:rPr>
          <w:i/>
          <w:iCs/>
        </w:rPr>
        <w:t xml:space="preserve">Identify a topic or issue in human development that is relevant from adolescence to </w:t>
      </w:r>
      <w:r w:rsidRPr="00C2643F">
        <w:rPr>
          <w:i/>
          <w:iCs/>
        </w:rPr>
        <w:t>eldest</w:t>
      </w:r>
      <w:r w:rsidR="002447DD" w:rsidRPr="00C2643F">
        <w:rPr>
          <w:i/>
          <w:iCs/>
        </w:rPr>
        <w:t xml:space="preserve"> </w:t>
      </w:r>
      <w:r w:rsidRPr="006F4C0C">
        <w:rPr>
          <w:i/>
          <w:iCs/>
        </w:rPr>
        <w:t>adulthood that you are interested in understanding in greater depth. Examples of topics</w:t>
      </w:r>
      <w:r w:rsidR="002447DD" w:rsidRPr="00C2643F">
        <w:rPr>
          <w:i/>
          <w:iCs/>
        </w:rPr>
        <w:t xml:space="preserve"> </w:t>
      </w:r>
      <w:r w:rsidRPr="006F4C0C">
        <w:rPr>
          <w:i/>
          <w:iCs/>
        </w:rPr>
        <w:t>may include bullying in adolescence, the impact of divorce in older adulthood, and</w:t>
      </w:r>
      <w:r w:rsidR="002447DD" w:rsidRPr="00C2643F">
        <w:rPr>
          <w:i/>
          <w:iCs/>
        </w:rPr>
        <w:t xml:space="preserve"> </w:t>
      </w:r>
      <w:r w:rsidRPr="006F4C0C">
        <w:rPr>
          <w:i/>
          <w:iCs/>
        </w:rPr>
        <w:t>parenting a child with special needs such as Autism. Write a literature review of that</w:t>
      </w:r>
      <w:r w:rsidR="002447DD" w:rsidRPr="00C2643F">
        <w:rPr>
          <w:i/>
          <w:iCs/>
        </w:rPr>
        <w:t xml:space="preserve"> </w:t>
      </w:r>
      <w:r w:rsidRPr="006F4C0C">
        <w:rPr>
          <w:i/>
          <w:iCs/>
        </w:rPr>
        <w:t xml:space="preserve">topic using a minimum of 3 studies found in journals. (Not Review Articles). </w:t>
      </w:r>
    </w:p>
    <w:p w14:paraId="3CD3E1A6" w14:textId="578F1B65" w:rsidR="006F4C0C" w:rsidRPr="006F4C0C" w:rsidRDefault="006F4C0C" w:rsidP="006F4C0C">
      <w:pPr>
        <w:rPr>
          <w:i/>
          <w:iCs/>
        </w:rPr>
      </w:pPr>
      <w:r w:rsidRPr="006F4C0C">
        <w:rPr>
          <w:i/>
          <w:iCs/>
        </w:rPr>
        <w:t>Relate</w:t>
      </w:r>
      <w:r w:rsidR="002447DD" w:rsidRPr="00C2643F">
        <w:rPr>
          <w:i/>
          <w:iCs/>
        </w:rPr>
        <w:t xml:space="preserve"> </w:t>
      </w:r>
      <w:r w:rsidRPr="006F4C0C">
        <w:rPr>
          <w:i/>
          <w:iCs/>
        </w:rPr>
        <w:t>the topic or issue to three theories discussed in class or from the review articles and</w:t>
      </w:r>
      <w:r w:rsidR="002447DD" w:rsidRPr="00C2643F">
        <w:rPr>
          <w:i/>
          <w:iCs/>
        </w:rPr>
        <w:t xml:space="preserve"> </w:t>
      </w:r>
      <w:r w:rsidRPr="006F4C0C">
        <w:rPr>
          <w:i/>
          <w:iCs/>
        </w:rPr>
        <w:t>explain how each theory could be applied to better understand your topic. For example,</w:t>
      </w:r>
      <w:r w:rsidR="002447DD" w:rsidRPr="00C2643F">
        <w:rPr>
          <w:i/>
          <w:iCs/>
        </w:rPr>
        <w:t xml:space="preserve"> </w:t>
      </w:r>
      <w:r w:rsidRPr="006F4C0C">
        <w:rPr>
          <w:i/>
          <w:iCs/>
        </w:rPr>
        <w:t>how does</w:t>
      </w:r>
      <w:r w:rsidR="002447DD" w:rsidRPr="00C2643F">
        <w:rPr>
          <w:i/>
          <w:iCs/>
        </w:rPr>
        <w:t xml:space="preserve"> </w:t>
      </w:r>
      <w:r w:rsidRPr="006F4C0C">
        <w:rPr>
          <w:i/>
          <w:iCs/>
        </w:rPr>
        <w:t>attachment theory explain marital conflict?</w:t>
      </w:r>
    </w:p>
    <w:p w14:paraId="278464DD" w14:textId="77777777" w:rsidR="006F4C0C" w:rsidRPr="006F4C0C" w:rsidRDefault="006F4C0C" w:rsidP="006F4C0C">
      <w:pPr>
        <w:rPr>
          <w:i/>
          <w:iCs/>
        </w:rPr>
      </w:pPr>
      <w:r w:rsidRPr="006F4C0C">
        <w:rPr>
          <w:i/>
          <w:iCs/>
        </w:rPr>
        <w:t>The layout is entirely up to the student but may look like the following:</w:t>
      </w:r>
    </w:p>
    <w:p w14:paraId="1D1E37AC" w14:textId="77777777" w:rsidR="006F4C0C" w:rsidRPr="006F4C0C" w:rsidRDefault="006F4C0C" w:rsidP="006F4C0C">
      <w:pPr>
        <w:rPr>
          <w:i/>
          <w:iCs/>
        </w:rPr>
      </w:pPr>
      <w:r w:rsidRPr="006F4C0C">
        <w:rPr>
          <w:i/>
          <w:iCs/>
        </w:rPr>
        <w:t>1. A) Introduction (.5-1 page)</w:t>
      </w:r>
    </w:p>
    <w:p w14:paraId="2B4A7C9B" w14:textId="77777777" w:rsidR="006F4C0C" w:rsidRPr="006F4C0C" w:rsidRDefault="006F4C0C" w:rsidP="006F4C0C">
      <w:pPr>
        <w:rPr>
          <w:i/>
          <w:iCs/>
        </w:rPr>
      </w:pPr>
      <w:r w:rsidRPr="006F4C0C">
        <w:rPr>
          <w:i/>
          <w:iCs/>
        </w:rPr>
        <w:t>2. B) Literature Review (2-3 pages)</w:t>
      </w:r>
    </w:p>
    <w:p w14:paraId="639B05D9" w14:textId="77777777" w:rsidR="006F4C0C" w:rsidRPr="006F4C0C" w:rsidRDefault="006F4C0C" w:rsidP="006F4C0C">
      <w:pPr>
        <w:rPr>
          <w:i/>
          <w:iCs/>
        </w:rPr>
      </w:pPr>
      <w:r w:rsidRPr="006F4C0C">
        <w:rPr>
          <w:i/>
          <w:iCs/>
        </w:rPr>
        <w:t>3. C) Explanation of the issue in relation to 3 theories</w:t>
      </w:r>
      <w:proofErr w:type="gramStart"/>
      <w:r w:rsidRPr="006F4C0C">
        <w:rPr>
          <w:i/>
          <w:iCs/>
        </w:rPr>
        <w:t>–(</w:t>
      </w:r>
      <w:proofErr w:type="gramEnd"/>
      <w:r w:rsidRPr="006F4C0C">
        <w:rPr>
          <w:i/>
          <w:iCs/>
        </w:rPr>
        <w:t>3-4 pages)</w:t>
      </w:r>
    </w:p>
    <w:p w14:paraId="4D3C30DF" w14:textId="77777777" w:rsidR="006F4C0C" w:rsidRPr="006F4C0C" w:rsidRDefault="006F4C0C" w:rsidP="006F4C0C">
      <w:pPr>
        <w:rPr>
          <w:i/>
          <w:iCs/>
        </w:rPr>
      </w:pPr>
      <w:r w:rsidRPr="006F4C0C">
        <w:rPr>
          <w:i/>
          <w:iCs/>
        </w:rPr>
        <w:t>4. D) Directions for Future Research (1 page)</w:t>
      </w:r>
    </w:p>
    <w:p w14:paraId="192BA917" w14:textId="77777777" w:rsidR="006F4C0C" w:rsidRPr="006F4C0C" w:rsidRDefault="006F4C0C" w:rsidP="006F4C0C">
      <w:pPr>
        <w:rPr>
          <w:i/>
          <w:iCs/>
        </w:rPr>
      </w:pPr>
      <w:r w:rsidRPr="006F4C0C">
        <w:rPr>
          <w:i/>
          <w:iCs/>
        </w:rPr>
        <w:t>5. E) Conclusions (1-2 pages)</w:t>
      </w:r>
    </w:p>
    <w:p w14:paraId="3B02952C" w14:textId="77777777" w:rsidR="006F4C0C" w:rsidRPr="006F4C0C" w:rsidRDefault="006F4C0C" w:rsidP="006F4C0C">
      <w:pPr>
        <w:rPr>
          <w:i/>
          <w:iCs/>
        </w:rPr>
      </w:pPr>
      <w:r w:rsidRPr="006F4C0C">
        <w:rPr>
          <w:i/>
          <w:iCs/>
        </w:rPr>
        <w:t>6. F) References (not included in the page count)</w:t>
      </w:r>
    </w:p>
    <w:p w14:paraId="231A5263" w14:textId="095518E2" w:rsidR="006F4C0C" w:rsidRPr="006F4C0C" w:rsidRDefault="006F4C0C" w:rsidP="006F4C0C">
      <w:pPr>
        <w:rPr>
          <w:i/>
          <w:iCs/>
        </w:rPr>
      </w:pPr>
      <w:r w:rsidRPr="006F4C0C">
        <w:rPr>
          <w:i/>
          <w:iCs/>
        </w:rPr>
        <w:t>A minimum of three scholarly readings must be used to write this paper. Your paper</w:t>
      </w:r>
      <w:r w:rsidRPr="00C2643F">
        <w:rPr>
          <w:i/>
          <w:iCs/>
        </w:rPr>
        <w:t xml:space="preserve"> </w:t>
      </w:r>
      <w:r w:rsidRPr="006F4C0C">
        <w:rPr>
          <w:i/>
          <w:iCs/>
        </w:rPr>
        <w:t>should be</w:t>
      </w:r>
      <w:r w:rsidRPr="00C2643F">
        <w:rPr>
          <w:i/>
          <w:iCs/>
        </w:rPr>
        <w:t xml:space="preserve"> </w:t>
      </w:r>
      <w:r w:rsidRPr="006F4C0C">
        <w:rPr>
          <w:i/>
          <w:iCs/>
        </w:rPr>
        <w:t>written in APA format and should be between 8-10 pages double-spaced in</w:t>
      </w:r>
      <w:r w:rsidRPr="00C2643F">
        <w:rPr>
          <w:i/>
          <w:iCs/>
        </w:rPr>
        <w:t xml:space="preserve"> </w:t>
      </w:r>
      <w:r w:rsidRPr="006F4C0C">
        <w:rPr>
          <w:i/>
          <w:iCs/>
        </w:rPr>
        <w:t xml:space="preserve">length (excluding the title and reference page) 12 font. Scholarly readings </w:t>
      </w:r>
      <w:r w:rsidRPr="00C2643F">
        <w:rPr>
          <w:i/>
          <w:iCs/>
        </w:rPr>
        <w:t>mean peer-reviewed</w:t>
      </w:r>
      <w:r w:rsidRPr="006F4C0C">
        <w:rPr>
          <w:i/>
          <w:iCs/>
        </w:rPr>
        <w:t xml:space="preserve"> journal articles. Absolutely no websites should be mentioned in your paper.</w:t>
      </w:r>
    </w:p>
    <w:p w14:paraId="286BE3CB" w14:textId="77777777" w:rsidR="00D15BD5" w:rsidRPr="00C2643F" w:rsidRDefault="00D15BD5">
      <w:pPr>
        <w:rPr>
          <w:i/>
          <w:iCs/>
        </w:rPr>
      </w:pPr>
    </w:p>
    <w:sectPr w:rsidR="00D15BD5" w:rsidRPr="00C264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wNDEyNDO0sDC1NDBR0lEKTi0uzszPAykwrAUACc8/XiwAAAA="/>
  </w:docVars>
  <w:rsids>
    <w:rsidRoot w:val="006F4C0C"/>
    <w:rsid w:val="002447DD"/>
    <w:rsid w:val="006F4C0C"/>
    <w:rsid w:val="00C2643F"/>
    <w:rsid w:val="00D15BD5"/>
    <w:rsid w:val="00E24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EA54BF"/>
  <w15:chartTrackingRefBased/>
  <w15:docId w15:val="{80071D1A-3B23-4BAE-BA86-5D611864BF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02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0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03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04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4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76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4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5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7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8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0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9</Words>
  <Characters>113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3</cp:revision>
  <dcterms:created xsi:type="dcterms:W3CDTF">2022-02-23T12:50:00Z</dcterms:created>
  <dcterms:modified xsi:type="dcterms:W3CDTF">2022-02-23T12:51:00Z</dcterms:modified>
</cp:coreProperties>
</file>